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C225D" w14:textId="77777777" w:rsidR="007233E0" w:rsidRDefault="007233E0" w:rsidP="00A5568B">
      <w:pPr>
        <w:ind w:right="-720" w:hanging="810"/>
        <w:jc w:val="center"/>
        <w:rPr>
          <w:rFonts w:ascii="National-Black"/>
          <w:b/>
          <w:color w:val="003976"/>
          <w:spacing w:val="4"/>
          <w:sz w:val="40"/>
          <w:szCs w:val="16"/>
        </w:rPr>
      </w:pPr>
    </w:p>
    <w:p w14:paraId="2D0CEAF2" w14:textId="26152BEA" w:rsidR="00A5568B" w:rsidRPr="007233E0" w:rsidRDefault="007233E0" w:rsidP="007233E0">
      <w:pPr>
        <w:pStyle w:val="Heading1"/>
      </w:pPr>
      <w:r w:rsidRPr="007233E0">
        <w:rPr>
          <w:noProof/>
        </w:rPr>
        <w:drawing>
          <wp:anchor distT="0" distB="0" distL="114300" distR="114300" simplePos="0" relativeHeight="251669504" behindDoc="0" locked="0" layoutInCell="1" allowOverlap="1" wp14:anchorId="036FCDFA" wp14:editId="1B6F9111">
            <wp:simplePos x="0" y="0"/>
            <wp:positionH relativeFrom="column">
              <wp:posOffset>-1714500</wp:posOffset>
            </wp:positionH>
            <wp:positionV relativeFrom="page">
              <wp:posOffset>-635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r w:rsidRPr="007233E0">
        <w:t>B</w:t>
      </w:r>
      <w:r w:rsidR="00A5568B" w:rsidRPr="007233E0">
        <w:t xml:space="preserve">achelor of Business Administration in Finance </w:t>
      </w:r>
    </w:p>
    <w:p w14:paraId="283498D9" w14:textId="1419638E" w:rsidR="00A5568B" w:rsidRDefault="00A5568B" w:rsidP="007233E0">
      <w:pPr>
        <w:pStyle w:val="Heading1"/>
        <w:rPr>
          <w:color w:val="003976"/>
        </w:rPr>
      </w:pPr>
      <w:r w:rsidRPr="007233E0">
        <w:t>to Juris Doctor (JD)</w:t>
      </w:r>
    </w:p>
    <w:p w14:paraId="609BE9E3" w14:textId="68F1557A" w:rsidR="004D246B" w:rsidRDefault="004D246B" w:rsidP="00A5568B">
      <w:pPr>
        <w:jc w:val="center"/>
      </w:pPr>
    </w:p>
    <w:tbl>
      <w:tblPr>
        <w:tblW w:w="9450" w:type="dxa"/>
        <w:tblInd w:w="-95" w:type="dxa"/>
        <w:tblLayout w:type="fixed"/>
        <w:tblLook w:val="01C0" w:firstRow="0" w:lastRow="1" w:firstColumn="1" w:lastColumn="1" w:noHBand="0" w:noVBand="0"/>
      </w:tblPr>
      <w:tblGrid>
        <w:gridCol w:w="6840"/>
        <w:gridCol w:w="1440"/>
        <w:gridCol w:w="1170"/>
      </w:tblGrid>
      <w:tr w:rsidR="00A5568B" w:rsidRPr="00A5568B" w14:paraId="5A495185" w14:textId="77777777" w:rsidTr="007233E0">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24C64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D66BD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15F3710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48259"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5568B" w:rsidRPr="00A5568B" w14:paraId="47314F64"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C93634"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 xml:space="preserve">Semester One: [16 Credit Hours] Kent State University </w:t>
            </w:r>
          </w:p>
        </w:tc>
      </w:tr>
      <w:tr w:rsidR="00A5568B" w:rsidRPr="00A5568B" w14:paraId="2E7333BA"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9BF9BC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56C6E8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C79386"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1AA37DD"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4943B51"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15B4569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26B83C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F4FEE52"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A2DEE54"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7F1CEC9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AC980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0719B53"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76B415"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1CE73983"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D960CB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127D38AD"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607B7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D6D8CE6"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C3396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CF2F89D"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8F3F0A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1652703"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969C3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2878F48" w14:textId="77777777" w:rsidTr="007233E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0387FB1"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A5568B" w:rsidRPr="00A5568B" w14:paraId="5F0224DD"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459078CD" w14:textId="77777777" w:rsidR="00A5568B" w:rsidRPr="00A5568B" w:rsidRDefault="00A5568B" w:rsidP="00380534">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CIS 24053 Introduction to Computer Applications</w:t>
            </w:r>
          </w:p>
        </w:tc>
        <w:tc>
          <w:tcPr>
            <w:tcW w:w="1440" w:type="dxa"/>
            <w:tcBorders>
              <w:top w:val="single" w:sz="4" w:space="0" w:color="auto"/>
              <w:left w:val="single" w:sz="4" w:space="0" w:color="auto"/>
              <w:bottom w:val="single" w:sz="4" w:space="0" w:color="auto"/>
              <w:right w:val="single" w:sz="4" w:space="0" w:color="auto"/>
            </w:tcBorders>
          </w:tcPr>
          <w:p w14:paraId="52771A6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3DAC27"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A3AE92F"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704D242C" w14:textId="77777777" w:rsidR="00A5568B" w:rsidRPr="00A5568B" w:rsidRDefault="00A5568B" w:rsidP="00380534">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5A71AFC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7178FA"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F6B49CF"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21108C2A"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12DDE3C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6579005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6E0E234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4582EBA"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41FB51E8"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6182049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3F7612F"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019D00D7"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60569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8AFAAE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3C47D7"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44D05482"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35E3C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1709240"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A78CC5"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41EB8AE7"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746CB22"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A5568B" w:rsidRPr="00A5568B" w14:paraId="619CC925"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043C98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23B57B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44E1F3"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860D98D"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56DD6E2D" w14:textId="77777777" w:rsidR="00A5568B" w:rsidRPr="00A5568B" w:rsidRDefault="00A5568B" w:rsidP="00380534">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07D897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29A9B9"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39153D50"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2686CAAB"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p>
        </w:tc>
        <w:tc>
          <w:tcPr>
            <w:tcW w:w="1440" w:type="dxa"/>
            <w:tcBorders>
              <w:top w:val="single" w:sz="4" w:space="0" w:color="auto"/>
              <w:left w:val="single" w:sz="4" w:space="0" w:color="auto"/>
              <w:bottom w:val="single" w:sz="4" w:space="0" w:color="auto"/>
              <w:right w:val="single" w:sz="4" w:space="0" w:color="auto"/>
            </w:tcBorders>
          </w:tcPr>
          <w:p w14:paraId="1C19D0CC"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6BF14F"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18D14C00"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7EDE093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2713828E"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844ED7"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302BCA3"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5D50D3" w14:textId="77777777" w:rsidR="00A5568B" w:rsidRPr="00A5568B" w:rsidRDefault="00A5568B" w:rsidP="00380534">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6F28AA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BE77B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B388108"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B0B6BF1" w14:textId="77777777" w:rsidR="00A5568B" w:rsidRPr="00A5568B" w:rsidRDefault="00A5568B" w:rsidP="00380534">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038D54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5A6DF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6810F3CD"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1BAD883"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A5568B" w:rsidRPr="00A5568B" w14:paraId="7E064229"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6D65F3FC"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7B4DF5B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D77DE9"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42740DF"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51251C1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17B3D90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98C0B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44B62CD6"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10F06A8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72347E4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DC9E6A"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706DF004"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1BE2EFE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6C1A227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A84BB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8DCF606"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449DB44D"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p>
        </w:tc>
        <w:tc>
          <w:tcPr>
            <w:tcW w:w="1440" w:type="dxa"/>
            <w:tcBorders>
              <w:top w:val="single" w:sz="4" w:space="0" w:color="auto"/>
              <w:left w:val="single" w:sz="4" w:space="0" w:color="auto"/>
              <w:bottom w:val="single" w:sz="4" w:space="0" w:color="auto"/>
              <w:right w:val="single" w:sz="4" w:space="0" w:color="auto"/>
            </w:tcBorders>
            <w:vAlign w:val="center"/>
          </w:tcPr>
          <w:p w14:paraId="711AC8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92C6A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B143C26" w14:textId="77777777" w:rsidTr="007233E0">
        <w:trPr>
          <w:trHeight w:val="288"/>
        </w:trPr>
        <w:tc>
          <w:tcPr>
            <w:tcW w:w="6840" w:type="dxa"/>
            <w:tcBorders>
              <w:top w:val="single" w:sz="4" w:space="0" w:color="auto"/>
              <w:left w:val="single" w:sz="4" w:space="0" w:color="auto"/>
              <w:bottom w:val="single" w:sz="4" w:space="0" w:color="auto"/>
              <w:right w:val="single" w:sz="4" w:space="0" w:color="auto"/>
            </w:tcBorders>
          </w:tcPr>
          <w:p w14:paraId="0FD724D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056 Business Analytics I</w:t>
            </w:r>
          </w:p>
        </w:tc>
        <w:tc>
          <w:tcPr>
            <w:tcW w:w="1440" w:type="dxa"/>
            <w:tcBorders>
              <w:top w:val="single" w:sz="4" w:space="0" w:color="auto"/>
              <w:left w:val="single" w:sz="4" w:space="0" w:color="auto"/>
              <w:bottom w:val="single" w:sz="4" w:space="0" w:color="auto"/>
              <w:right w:val="single" w:sz="4" w:space="0" w:color="auto"/>
            </w:tcBorders>
          </w:tcPr>
          <w:p w14:paraId="4BAD0BB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A773DA" w14:textId="77777777" w:rsidR="00A5568B" w:rsidRPr="00A5568B" w:rsidRDefault="00A5568B" w:rsidP="00380534">
            <w:pPr>
              <w:tabs>
                <w:tab w:val="left" w:pos="720"/>
              </w:tabs>
              <w:jc w:val="center"/>
              <w:rPr>
                <w:rFonts w:ascii="National Book" w:hAnsi="National Book" w:cs="Arial"/>
                <w:color w:val="002060"/>
                <w:sz w:val="20"/>
                <w:szCs w:val="20"/>
              </w:rPr>
            </w:pPr>
          </w:p>
        </w:tc>
      </w:tr>
    </w:tbl>
    <w:p w14:paraId="4D08F9B4" w14:textId="62DB1A17" w:rsidR="00A5568B" w:rsidRDefault="00A5568B"/>
    <w:p w14:paraId="4B0406D0" w14:textId="77777777" w:rsidR="004226F8" w:rsidRDefault="004226F8"/>
    <w:p w14:paraId="5B326ACE" w14:textId="77777777" w:rsidR="004226F8" w:rsidRDefault="004226F8"/>
    <w:p w14:paraId="619A0039" w14:textId="77777777" w:rsidR="004226F8" w:rsidRDefault="004226F8"/>
    <w:p w14:paraId="75440286" w14:textId="77777777" w:rsidR="004226F8" w:rsidRDefault="004226F8"/>
    <w:tbl>
      <w:tblPr>
        <w:tblW w:w="9450" w:type="dxa"/>
        <w:tblInd w:w="-95" w:type="dxa"/>
        <w:tblLayout w:type="fixed"/>
        <w:tblLook w:val="01C0" w:firstRow="0" w:lastRow="1" w:firstColumn="1" w:lastColumn="1" w:noHBand="0" w:noVBand="0"/>
      </w:tblPr>
      <w:tblGrid>
        <w:gridCol w:w="7020"/>
        <w:gridCol w:w="1350"/>
        <w:gridCol w:w="1080"/>
      </w:tblGrid>
      <w:tr w:rsidR="00A5568B" w:rsidRPr="00A5568B" w14:paraId="559C115A" w14:textId="77777777" w:rsidTr="007233E0">
        <w:trPr>
          <w:trHeight w:val="512"/>
          <w:tblHeader/>
        </w:trPr>
        <w:tc>
          <w:tcPr>
            <w:tcW w:w="70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84DFFF"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lastRenderedPageBreak/>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91F787"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30D1D13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54A07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5568B" w:rsidRPr="00A5568B" w14:paraId="6A4E341E"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254625C"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Five: [18 Credit Hours] Kent State University</w:t>
            </w:r>
          </w:p>
        </w:tc>
      </w:tr>
      <w:tr w:rsidR="00A5568B" w:rsidRPr="00A5568B" w14:paraId="06EBA6D2"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553254CA" w14:textId="43797C40"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 xml:space="preserve">Required for progression in the major: Minimum 2.000 overall GPA, minimum C grade in COMM 15000, ENG 21011, MATH 11010, </w:t>
            </w:r>
            <w:r w:rsidR="006055E0">
              <w:rPr>
                <w:rFonts w:ascii="National Book" w:hAnsi="National Book" w:cs="Arial"/>
                <w:color w:val="002060"/>
                <w:sz w:val="20"/>
                <w:szCs w:val="20"/>
              </w:rPr>
              <w:t xml:space="preserve">FIN 26074, </w:t>
            </w:r>
            <w:r w:rsidRPr="00A5568B">
              <w:rPr>
                <w:rFonts w:ascii="National Book" w:hAnsi="National Book" w:cs="Arial"/>
                <w:color w:val="002060"/>
                <w:sz w:val="20"/>
                <w:szCs w:val="20"/>
              </w:rPr>
              <w:t>FIN 26086 and FIN 36053 and all required Finance major courses</w:t>
            </w:r>
            <w:r w:rsidRPr="00A5568B">
              <w:rPr>
                <w:rFonts w:ascii="National Book" w:hAnsi="National Book" w:cs="Arial"/>
                <w:color w:val="002060"/>
                <w:sz w:val="20"/>
                <w:szCs w:val="20"/>
              </w:rPr>
              <w:tab/>
            </w:r>
          </w:p>
        </w:tc>
      </w:tr>
      <w:tr w:rsidR="00A5568B" w:rsidRPr="00A5568B" w14:paraId="2F28E0F2"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tcPr>
          <w:p w14:paraId="196B8D2D" w14:textId="77777777" w:rsidR="00A5568B" w:rsidRPr="00A5568B" w:rsidRDefault="00A5568B" w:rsidP="00380534">
            <w:pPr>
              <w:tabs>
                <w:tab w:val="left" w:pos="4136"/>
              </w:tabs>
              <w:rPr>
                <w:rFonts w:ascii="National Book" w:hAnsi="National Book" w:cs="Arial"/>
                <w:color w:val="002060"/>
                <w:sz w:val="20"/>
                <w:szCs w:val="20"/>
              </w:rPr>
            </w:pPr>
            <w:r w:rsidRPr="00A5568B">
              <w:rPr>
                <w:rFonts w:ascii="National Book" w:hAnsi="National Book" w:cs="Arial"/>
                <w:color w:val="002060"/>
                <w:sz w:val="20"/>
                <w:szCs w:val="20"/>
              </w:rPr>
              <w:t>MGMT 34060 Operations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4E13A46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295FD7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1309991"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tcPr>
          <w:p w14:paraId="4E4A7848"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19F5503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3139463"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82F0E0E"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tcPr>
          <w:p w14:paraId="5080366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4 Intermediate Corporate Finance</w:t>
            </w:r>
          </w:p>
        </w:tc>
        <w:tc>
          <w:tcPr>
            <w:tcW w:w="1350" w:type="dxa"/>
            <w:tcBorders>
              <w:top w:val="single" w:sz="4" w:space="0" w:color="auto"/>
              <w:left w:val="single" w:sz="4" w:space="0" w:color="auto"/>
              <w:bottom w:val="single" w:sz="4" w:space="0" w:color="auto"/>
              <w:right w:val="single" w:sz="4" w:space="0" w:color="auto"/>
            </w:tcBorders>
            <w:vAlign w:val="center"/>
          </w:tcPr>
          <w:p w14:paraId="61B3E86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4DE6BE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5CB8002"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tcPr>
          <w:p w14:paraId="303B02EF"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9 Intermediate Investments</w:t>
            </w:r>
          </w:p>
        </w:tc>
        <w:tc>
          <w:tcPr>
            <w:tcW w:w="1350" w:type="dxa"/>
            <w:tcBorders>
              <w:top w:val="single" w:sz="4" w:space="0" w:color="auto"/>
              <w:left w:val="single" w:sz="4" w:space="0" w:color="auto"/>
              <w:bottom w:val="single" w:sz="4" w:space="0" w:color="auto"/>
              <w:right w:val="single" w:sz="4" w:space="0" w:color="auto"/>
            </w:tcBorders>
          </w:tcPr>
          <w:p w14:paraId="62EC481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D9770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7D28C1D0"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tcPr>
          <w:p w14:paraId="7AFAA5AA"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86 Advanced Financial Modeling</w:t>
            </w:r>
          </w:p>
        </w:tc>
        <w:tc>
          <w:tcPr>
            <w:tcW w:w="1350" w:type="dxa"/>
            <w:tcBorders>
              <w:top w:val="single" w:sz="4" w:space="0" w:color="auto"/>
              <w:left w:val="single" w:sz="4" w:space="0" w:color="auto"/>
              <w:bottom w:val="single" w:sz="4" w:space="0" w:color="auto"/>
              <w:right w:val="single" w:sz="4" w:space="0" w:color="auto"/>
            </w:tcBorders>
          </w:tcPr>
          <w:p w14:paraId="7CB25BE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617C6B2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AA4AC30"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FA03D4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615C8CC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3692D93C"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5B8AF482"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6E7BA9"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Six: [18 Credit Hours] Kent State University</w:t>
            </w:r>
          </w:p>
        </w:tc>
      </w:tr>
      <w:tr w:rsidR="00A5568B" w:rsidRPr="00A5568B" w14:paraId="4855C88F"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7CD311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Required: minimum overall 2.000 GPA. Note: completion of The Assurance of Learning Assessment given in FIN 46059 and MGMT 44285</w:t>
            </w:r>
          </w:p>
        </w:tc>
      </w:tr>
      <w:tr w:rsidR="00A5568B" w:rsidRPr="00A5568B" w14:paraId="740ECC59"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DFBEA8C"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64 International Business Finance</w:t>
            </w:r>
          </w:p>
        </w:tc>
        <w:tc>
          <w:tcPr>
            <w:tcW w:w="1350" w:type="dxa"/>
            <w:tcBorders>
              <w:top w:val="single" w:sz="4" w:space="0" w:color="auto"/>
              <w:left w:val="single" w:sz="4" w:space="0" w:color="auto"/>
              <w:bottom w:val="single" w:sz="4" w:space="0" w:color="auto"/>
              <w:right w:val="single" w:sz="4" w:space="0" w:color="auto"/>
            </w:tcBorders>
            <w:vAlign w:val="center"/>
          </w:tcPr>
          <w:p w14:paraId="6461B3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321002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59A301F"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6C274C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1D06FFA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089E8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E12E023"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734E6B5"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59 Applied Financial Management Strategies (ELR) (WIC)</w:t>
            </w:r>
          </w:p>
        </w:tc>
        <w:tc>
          <w:tcPr>
            <w:tcW w:w="1350" w:type="dxa"/>
            <w:tcBorders>
              <w:top w:val="single" w:sz="4" w:space="0" w:color="auto"/>
              <w:left w:val="single" w:sz="4" w:space="0" w:color="auto"/>
              <w:bottom w:val="single" w:sz="4" w:space="0" w:color="auto"/>
              <w:right w:val="single" w:sz="4" w:space="0" w:color="auto"/>
            </w:tcBorders>
            <w:vAlign w:val="center"/>
          </w:tcPr>
          <w:p w14:paraId="4383989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2A8226A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6801AEF6"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52D9362"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107BC2F6"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76F31F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226355EF" w14:textId="77777777" w:rsidTr="007233E0">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23A20AE1"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1A8828B7"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748EB930"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71ACFA05" w14:textId="77777777" w:rsidTr="007233E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E47017"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104-106 Total Credit Hours of Prerequisite Coursework at Kent State University</w:t>
            </w:r>
          </w:p>
        </w:tc>
      </w:tr>
    </w:tbl>
    <w:p w14:paraId="3B9FA3B4" w14:textId="1C2D5FCA" w:rsidR="00CD0495" w:rsidRDefault="00CD0495" w:rsidP="00CD0495">
      <w:pPr>
        <w:rPr>
          <w:rFonts w:ascii="National Book" w:hAnsi="National Book"/>
          <w:color w:val="002060"/>
          <w:sz w:val="22"/>
          <w:szCs w:val="22"/>
        </w:rPr>
      </w:pPr>
    </w:p>
    <w:p w14:paraId="1A108170" w14:textId="06426169" w:rsidR="00CD0495" w:rsidRPr="00385990" w:rsidRDefault="00CD0495" w:rsidP="00CD0495">
      <w:pPr>
        <w:rPr>
          <w:rFonts w:ascii="National Book" w:hAnsi="National Book"/>
          <w:color w:val="002060"/>
          <w:sz w:val="22"/>
          <w:szCs w:val="22"/>
        </w:rPr>
      </w:pPr>
      <w:r w:rsidRPr="00385990">
        <w:rPr>
          <w:rFonts w:ascii="National Book" w:hAnsi="National Book"/>
          <w:color w:val="002060"/>
          <w:sz w:val="22"/>
          <w:szCs w:val="22"/>
        </w:rPr>
        <w:t xml:space="preserve">* The Bachelor of Business Administration in Finance requires 9 total credit hours of Accounting or Finance Electives. An academic advisor in the Ambassador Crawford College of Business and Entrepreneurship will submit an exception form for one three credit hour course to be substituted for the final three credit hours of Accounting or Finance Electives. </w:t>
      </w:r>
    </w:p>
    <w:p w14:paraId="7F559A7A" w14:textId="77777777" w:rsidR="00385990" w:rsidRDefault="00385990"/>
    <w:tbl>
      <w:tblPr>
        <w:tblStyle w:val="TableGrid"/>
        <w:tblW w:w="5053" w:type="pct"/>
        <w:tblInd w:w="-95" w:type="dxa"/>
        <w:tblLook w:val="0480" w:firstRow="0" w:lastRow="0" w:firstColumn="1" w:lastColumn="0" w:noHBand="0" w:noVBand="1"/>
      </w:tblPr>
      <w:tblGrid>
        <w:gridCol w:w="3678"/>
        <w:gridCol w:w="1172"/>
        <w:gridCol w:w="2202"/>
        <w:gridCol w:w="1155"/>
        <w:gridCol w:w="1242"/>
      </w:tblGrid>
      <w:tr w:rsidR="00385990" w:rsidRPr="00385990" w14:paraId="73212881" w14:textId="77777777" w:rsidTr="007233E0">
        <w:tc>
          <w:tcPr>
            <w:tcW w:w="5000" w:type="pct"/>
            <w:gridSpan w:val="5"/>
            <w:shd w:val="clear" w:color="auto" w:fill="002060"/>
          </w:tcPr>
          <w:p w14:paraId="27EABB53" w14:textId="79E3EAC9" w:rsidR="00385990" w:rsidRPr="00385990" w:rsidRDefault="00385990" w:rsidP="00380534">
            <w:pPr>
              <w:pStyle w:val="NoSpacing"/>
              <w:jc w:val="center"/>
              <w:rPr>
                <w:rFonts w:ascii="National Book" w:hAnsi="National Book" w:cs="Arial"/>
                <w:b/>
                <w:bCs/>
                <w:color w:val="FFFFFF" w:themeColor="background1"/>
              </w:rPr>
            </w:pPr>
            <w:r w:rsidRPr="00385990">
              <w:rPr>
                <w:rFonts w:ascii="National Book" w:hAnsi="National Book" w:cs="Arial"/>
                <w:b/>
                <w:bCs/>
                <w:color w:val="FFFFFF" w:themeColor="background1"/>
              </w:rPr>
              <w:t>To be transferred from CSU Law upon completion of the Juris Doctor degree</w:t>
            </w:r>
          </w:p>
        </w:tc>
      </w:tr>
      <w:tr w:rsidR="00385990" w:rsidRPr="00385990" w14:paraId="104F5998" w14:textId="77777777" w:rsidTr="007233E0">
        <w:tc>
          <w:tcPr>
            <w:tcW w:w="1947" w:type="pct"/>
            <w:vAlign w:val="center"/>
            <w:hideMark/>
          </w:tcPr>
          <w:p w14:paraId="5A1BD665" w14:textId="77777777" w:rsidR="00385990" w:rsidRPr="00385990" w:rsidRDefault="00385990" w:rsidP="00380534">
            <w:pPr>
              <w:jc w:val="center"/>
              <w:rPr>
                <w:rFonts w:ascii="National Book" w:hAnsi="National Book" w:cs="Arial"/>
                <w:color w:val="002060"/>
                <w:sz w:val="18"/>
                <w:szCs w:val="18"/>
              </w:rPr>
            </w:pPr>
            <w:r w:rsidRPr="00385990">
              <w:rPr>
                <w:rFonts w:ascii="National Book" w:hAnsi="National Book" w:cs="Arial"/>
                <w:b/>
                <w:bCs/>
                <w:color w:val="002060"/>
                <w:sz w:val="18"/>
                <w:szCs w:val="18"/>
              </w:rPr>
              <w:t>CSU Course</w:t>
            </w:r>
          </w:p>
        </w:tc>
        <w:tc>
          <w:tcPr>
            <w:tcW w:w="620" w:type="pct"/>
            <w:vAlign w:val="center"/>
            <w:hideMark/>
          </w:tcPr>
          <w:p w14:paraId="78FCD281" w14:textId="77777777" w:rsidR="00385990" w:rsidRPr="00385990" w:rsidRDefault="00385990" w:rsidP="00380534">
            <w:pPr>
              <w:jc w:val="center"/>
              <w:rPr>
                <w:rFonts w:ascii="National Book" w:hAnsi="National Book" w:cs="Arial"/>
                <w:color w:val="002060"/>
                <w:sz w:val="18"/>
                <w:szCs w:val="18"/>
              </w:rPr>
            </w:pPr>
            <w:r w:rsidRPr="00385990">
              <w:rPr>
                <w:rFonts w:ascii="National Book" w:hAnsi="National Book" w:cs="Arial"/>
                <w:b/>
                <w:bCs/>
                <w:color w:val="002060"/>
                <w:sz w:val="18"/>
                <w:szCs w:val="18"/>
              </w:rPr>
              <w:t>CSU Credit Hours</w:t>
            </w:r>
          </w:p>
        </w:tc>
        <w:tc>
          <w:tcPr>
            <w:tcW w:w="1165" w:type="pct"/>
            <w:vAlign w:val="center"/>
            <w:hideMark/>
          </w:tcPr>
          <w:p w14:paraId="16249BB2" w14:textId="77777777" w:rsidR="00385990" w:rsidRPr="00385990" w:rsidRDefault="00385990" w:rsidP="00380534">
            <w:pPr>
              <w:jc w:val="center"/>
              <w:rPr>
                <w:rFonts w:ascii="National Book" w:hAnsi="National Book" w:cs="Arial"/>
                <w:color w:val="002060"/>
                <w:sz w:val="18"/>
                <w:szCs w:val="18"/>
              </w:rPr>
            </w:pPr>
            <w:r w:rsidRPr="00385990">
              <w:rPr>
                <w:rFonts w:ascii="National Book" w:hAnsi="National Book" w:cs="Arial"/>
                <w:b/>
                <w:bCs/>
                <w:color w:val="002060"/>
                <w:sz w:val="18"/>
                <w:szCs w:val="18"/>
              </w:rPr>
              <w:t>KSU Course</w:t>
            </w:r>
          </w:p>
        </w:tc>
        <w:tc>
          <w:tcPr>
            <w:tcW w:w="611" w:type="pct"/>
            <w:vAlign w:val="center"/>
            <w:hideMark/>
          </w:tcPr>
          <w:p w14:paraId="1575C6D2" w14:textId="77777777" w:rsidR="00385990" w:rsidRPr="00385990" w:rsidRDefault="00385990" w:rsidP="00380534">
            <w:pPr>
              <w:jc w:val="center"/>
              <w:rPr>
                <w:rFonts w:ascii="National Book" w:hAnsi="National Book" w:cs="Arial"/>
                <w:color w:val="002060"/>
                <w:sz w:val="18"/>
                <w:szCs w:val="18"/>
              </w:rPr>
            </w:pPr>
            <w:r w:rsidRPr="00385990">
              <w:rPr>
                <w:rFonts w:ascii="National Book" w:hAnsi="National Book" w:cs="Arial"/>
                <w:b/>
                <w:bCs/>
                <w:color w:val="002060"/>
                <w:sz w:val="18"/>
                <w:szCs w:val="18"/>
              </w:rPr>
              <w:t>KSU Credit Hours</w:t>
            </w:r>
          </w:p>
        </w:tc>
        <w:tc>
          <w:tcPr>
            <w:tcW w:w="656" w:type="pct"/>
            <w:vAlign w:val="center"/>
          </w:tcPr>
          <w:p w14:paraId="625920E2" w14:textId="77777777" w:rsidR="00385990" w:rsidRPr="00385990" w:rsidRDefault="00385990" w:rsidP="00380534">
            <w:pPr>
              <w:jc w:val="center"/>
              <w:rPr>
                <w:rFonts w:ascii="National Book" w:hAnsi="National Book" w:cs="Arial"/>
                <w:b/>
                <w:bCs/>
                <w:color w:val="002060"/>
                <w:sz w:val="18"/>
                <w:szCs w:val="18"/>
              </w:rPr>
            </w:pPr>
            <w:r w:rsidRPr="00385990">
              <w:rPr>
                <w:rFonts w:ascii="National Book" w:hAnsi="National Book" w:cs="Arial"/>
                <w:b/>
                <w:bCs/>
                <w:color w:val="002060"/>
                <w:sz w:val="18"/>
                <w:szCs w:val="18"/>
              </w:rPr>
              <w:t>Upper Division</w:t>
            </w:r>
          </w:p>
        </w:tc>
      </w:tr>
      <w:tr w:rsidR="00385990" w:rsidRPr="00385990" w14:paraId="0B03F22F" w14:textId="77777777" w:rsidTr="007233E0">
        <w:tc>
          <w:tcPr>
            <w:tcW w:w="1947" w:type="pct"/>
            <w:vAlign w:val="center"/>
          </w:tcPr>
          <w:p w14:paraId="4F2CC760"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vAlign w:val="center"/>
          </w:tcPr>
          <w:p w14:paraId="03E99FB2"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vAlign w:val="center"/>
          </w:tcPr>
          <w:p w14:paraId="34A01FC5"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7DEF9391" w14:textId="77777777" w:rsidR="00385990" w:rsidRPr="00385990" w:rsidRDefault="00385990" w:rsidP="00380534">
            <w:pPr>
              <w:jc w:val="center"/>
              <w:rPr>
                <w:rFonts w:ascii="National Book" w:hAnsi="National Book" w:cs="Arial"/>
                <w:b/>
                <w:bCs/>
                <w:i/>
                <w:iCs/>
                <w:color w:val="002060"/>
              </w:rPr>
            </w:pPr>
            <w:r w:rsidRPr="00385990">
              <w:rPr>
                <w:rFonts w:ascii="National Book" w:hAnsi="National Book" w:cs="Arial"/>
                <w:i/>
                <w:iCs/>
                <w:color w:val="002060"/>
              </w:rPr>
              <w:t>TBD</w:t>
            </w:r>
          </w:p>
        </w:tc>
        <w:tc>
          <w:tcPr>
            <w:tcW w:w="656" w:type="pct"/>
            <w:vAlign w:val="center"/>
          </w:tcPr>
          <w:p w14:paraId="6AFD1B0F"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3FC298A8" w14:textId="77777777" w:rsidTr="007233E0">
        <w:tc>
          <w:tcPr>
            <w:tcW w:w="1947" w:type="pct"/>
          </w:tcPr>
          <w:p w14:paraId="316E9F8F"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7BEC0A69"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295859B4"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3D761619" w14:textId="77777777" w:rsidR="00385990" w:rsidRPr="00385990" w:rsidRDefault="00385990" w:rsidP="00380534">
            <w:pPr>
              <w:jc w:val="center"/>
              <w:rPr>
                <w:rFonts w:ascii="National Book" w:hAnsi="National Book" w:cs="Arial"/>
                <w:b/>
                <w:bCs/>
                <w:i/>
                <w:iCs/>
                <w:color w:val="002060"/>
              </w:rPr>
            </w:pPr>
            <w:r w:rsidRPr="00385990">
              <w:rPr>
                <w:rFonts w:ascii="National Book" w:hAnsi="National Book" w:cs="Arial"/>
                <w:i/>
                <w:iCs/>
                <w:color w:val="002060"/>
              </w:rPr>
              <w:t>TBD</w:t>
            </w:r>
          </w:p>
        </w:tc>
        <w:tc>
          <w:tcPr>
            <w:tcW w:w="656" w:type="pct"/>
          </w:tcPr>
          <w:p w14:paraId="763A9066"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2963E15D" w14:textId="77777777" w:rsidTr="007233E0">
        <w:tc>
          <w:tcPr>
            <w:tcW w:w="1947" w:type="pct"/>
          </w:tcPr>
          <w:p w14:paraId="27674BC2"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40D22C71"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59FFB228"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416290D5" w14:textId="77777777" w:rsidR="00385990" w:rsidRPr="00385990" w:rsidRDefault="00385990" w:rsidP="00380534">
            <w:pPr>
              <w:jc w:val="center"/>
              <w:rPr>
                <w:rFonts w:ascii="National Book" w:hAnsi="National Book" w:cs="Arial"/>
                <w:b/>
                <w:bCs/>
                <w:i/>
                <w:iCs/>
                <w:color w:val="002060"/>
              </w:rPr>
            </w:pPr>
            <w:r w:rsidRPr="00385990">
              <w:rPr>
                <w:rFonts w:ascii="National Book" w:hAnsi="National Book" w:cs="Arial"/>
                <w:i/>
                <w:iCs/>
                <w:color w:val="002060"/>
              </w:rPr>
              <w:t>TBD</w:t>
            </w:r>
          </w:p>
        </w:tc>
        <w:tc>
          <w:tcPr>
            <w:tcW w:w="656" w:type="pct"/>
          </w:tcPr>
          <w:p w14:paraId="7D5B0F38"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74744F5E" w14:textId="77777777" w:rsidTr="007233E0">
        <w:tc>
          <w:tcPr>
            <w:tcW w:w="1947" w:type="pct"/>
          </w:tcPr>
          <w:p w14:paraId="77C976BC"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06DD1538"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6A83AFD3"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58FD317B"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046010E2"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6E4B4188" w14:textId="77777777" w:rsidTr="007233E0">
        <w:tc>
          <w:tcPr>
            <w:tcW w:w="1947" w:type="pct"/>
          </w:tcPr>
          <w:p w14:paraId="2D15BBDD"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35D4EAB9"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443D8217"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06B47FC1"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5595C8F5"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0A3BD5FF" w14:textId="77777777" w:rsidTr="007233E0">
        <w:tc>
          <w:tcPr>
            <w:tcW w:w="1947" w:type="pct"/>
          </w:tcPr>
          <w:p w14:paraId="581DF923"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10EBA1F0"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3AB02F15"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140B09A1"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067D2688"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197CB5C0" w14:textId="77777777" w:rsidTr="007233E0">
        <w:tc>
          <w:tcPr>
            <w:tcW w:w="1947" w:type="pct"/>
          </w:tcPr>
          <w:p w14:paraId="348D6005"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2EA96520"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33995724"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1CB0C3BE"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44520453"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3D6B650F" w14:textId="77777777" w:rsidTr="007233E0">
        <w:tc>
          <w:tcPr>
            <w:tcW w:w="1947" w:type="pct"/>
          </w:tcPr>
          <w:p w14:paraId="6055592B"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454ABF55"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5F9AEB41"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55401279"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1611A173"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55453BA3" w14:textId="77777777" w:rsidTr="007233E0">
        <w:tc>
          <w:tcPr>
            <w:tcW w:w="1947" w:type="pct"/>
          </w:tcPr>
          <w:p w14:paraId="5C10D7B3"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0D2FD369"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7ECE0D67"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41E51357"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0C23D23E"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5DB736C2" w14:textId="77777777" w:rsidTr="007233E0">
        <w:tc>
          <w:tcPr>
            <w:tcW w:w="1947" w:type="pct"/>
          </w:tcPr>
          <w:p w14:paraId="5C0DAF02"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13FFD4EB"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5897F224"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583146D0"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75767D70"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06F8F18E" w14:textId="77777777" w:rsidTr="007233E0">
        <w:tc>
          <w:tcPr>
            <w:tcW w:w="1947" w:type="pct"/>
          </w:tcPr>
          <w:p w14:paraId="58BCA118"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577CEFC8"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6F07B23B"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154D74D3"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57879200"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41C85482" w14:textId="77777777" w:rsidTr="007233E0">
        <w:tc>
          <w:tcPr>
            <w:tcW w:w="1947" w:type="pct"/>
          </w:tcPr>
          <w:p w14:paraId="1757891D"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1433DDAD"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24CBFBE8"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408BC6C0"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4D549AED"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633E09FE" w14:textId="77777777" w:rsidTr="007233E0">
        <w:tc>
          <w:tcPr>
            <w:tcW w:w="1947" w:type="pct"/>
          </w:tcPr>
          <w:p w14:paraId="3D5ED3F9"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L5/6/7XX </w:t>
            </w:r>
          </w:p>
        </w:tc>
        <w:tc>
          <w:tcPr>
            <w:tcW w:w="620" w:type="pct"/>
          </w:tcPr>
          <w:p w14:paraId="79F6BBA3"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1165" w:type="pct"/>
          </w:tcPr>
          <w:p w14:paraId="098967A9" w14:textId="77777777" w:rsidR="00385990" w:rsidRPr="00385990" w:rsidRDefault="00385990" w:rsidP="00380534">
            <w:pPr>
              <w:rPr>
                <w:rFonts w:ascii="National Book" w:hAnsi="National Book" w:cs="Arial"/>
                <w:color w:val="002060"/>
              </w:rPr>
            </w:pPr>
            <w:r w:rsidRPr="00385990">
              <w:rPr>
                <w:rFonts w:ascii="National Book" w:hAnsi="National Book" w:cs="Arial"/>
                <w:color w:val="002060"/>
              </w:rPr>
              <w:t>TRAN 4X000</w:t>
            </w:r>
          </w:p>
        </w:tc>
        <w:tc>
          <w:tcPr>
            <w:tcW w:w="611" w:type="pct"/>
          </w:tcPr>
          <w:p w14:paraId="775A7337" w14:textId="77777777" w:rsidR="00385990" w:rsidRPr="00385990" w:rsidRDefault="00385990" w:rsidP="00380534">
            <w:pPr>
              <w:jc w:val="center"/>
              <w:rPr>
                <w:rFonts w:ascii="National Book" w:hAnsi="National Book" w:cs="Arial"/>
                <w:i/>
                <w:iCs/>
                <w:color w:val="002060"/>
              </w:rPr>
            </w:pPr>
            <w:r w:rsidRPr="00385990">
              <w:rPr>
                <w:rFonts w:ascii="National Book" w:hAnsi="National Book" w:cs="Arial"/>
                <w:i/>
                <w:iCs/>
                <w:color w:val="002060"/>
              </w:rPr>
              <w:t>TBD</w:t>
            </w:r>
          </w:p>
        </w:tc>
        <w:tc>
          <w:tcPr>
            <w:tcW w:w="656" w:type="pct"/>
          </w:tcPr>
          <w:p w14:paraId="6403075B" w14:textId="77777777" w:rsidR="00385990" w:rsidRPr="00385990" w:rsidRDefault="00385990" w:rsidP="00380534">
            <w:pPr>
              <w:jc w:val="center"/>
              <w:rPr>
                <w:rFonts w:ascii="National Book" w:hAnsi="National Book" w:cs="Arial"/>
                <w:color w:val="002060"/>
              </w:rPr>
            </w:pPr>
            <w:r w:rsidRPr="00385990">
              <w:rPr>
                <w:rFonts w:ascii="National Book" w:hAnsi="National Book" w:cs="Arial"/>
                <w:color w:val="002060"/>
              </w:rPr>
              <w:t>■</w:t>
            </w:r>
          </w:p>
        </w:tc>
      </w:tr>
      <w:tr w:rsidR="00385990" w:rsidRPr="00385990" w14:paraId="7FAB2365" w14:textId="77777777" w:rsidTr="007233E0">
        <w:tc>
          <w:tcPr>
            <w:tcW w:w="5000" w:type="pct"/>
            <w:gridSpan w:val="5"/>
            <w:vAlign w:val="center"/>
          </w:tcPr>
          <w:p w14:paraId="5E12509B" w14:textId="49C0A01D" w:rsidR="00385990" w:rsidRPr="00385990" w:rsidRDefault="00385990" w:rsidP="00380534">
            <w:pPr>
              <w:rPr>
                <w:rFonts w:ascii="National Book" w:hAnsi="National Book" w:cs="Arial"/>
                <w:color w:val="002060"/>
              </w:rPr>
            </w:pPr>
            <w:r w:rsidRPr="00385990">
              <w:rPr>
                <w:rFonts w:ascii="National Book" w:hAnsi="National Book" w:cs="Arial"/>
                <w:color w:val="002060"/>
              </w:rPr>
              <w:t xml:space="preserve">Total Credit Hours Transferred from CSU: </w:t>
            </w:r>
            <w:r w:rsidRPr="00385990">
              <w:rPr>
                <w:rFonts w:ascii="National Book" w:hAnsi="National Book" w:cs="Arial"/>
                <w:b/>
                <w:bCs/>
                <w:color w:val="002060"/>
              </w:rPr>
              <w:t xml:space="preserve">Minimum 29 (14-16 needed to reach 120 total credit hours for Bachelor of Business Administration, dependent upon number of hours completed prior to transfer to </w:t>
            </w:r>
            <w:r w:rsidR="007233E0">
              <w:rPr>
                <w:rFonts w:ascii="National Book" w:hAnsi="National Book" w:cs="Arial"/>
                <w:b/>
                <w:bCs/>
                <w:color w:val="002060"/>
              </w:rPr>
              <w:t>CSU</w:t>
            </w:r>
            <w:r w:rsidRPr="00385990">
              <w:rPr>
                <w:rFonts w:ascii="National Book" w:hAnsi="National Book" w:cs="Arial"/>
                <w:b/>
                <w:bCs/>
                <w:color w:val="002060"/>
              </w:rPr>
              <w:t>)</w:t>
            </w:r>
          </w:p>
        </w:tc>
      </w:tr>
      <w:tr w:rsidR="00385990" w:rsidRPr="00385990" w14:paraId="547DD9CD" w14:textId="77777777" w:rsidTr="007233E0">
        <w:trPr>
          <w:trHeight w:val="305"/>
        </w:trPr>
        <w:tc>
          <w:tcPr>
            <w:tcW w:w="5000" w:type="pct"/>
            <w:gridSpan w:val="5"/>
            <w:shd w:val="clear" w:color="auto" w:fill="002060"/>
          </w:tcPr>
          <w:p w14:paraId="6379D8C5" w14:textId="77777777" w:rsidR="00385990" w:rsidRPr="00385990" w:rsidRDefault="00385990" w:rsidP="00380534">
            <w:pPr>
              <w:jc w:val="center"/>
              <w:rPr>
                <w:rFonts w:ascii="National Book" w:hAnsi="National Book" w:cstheme="minorHAnsi"/>
                <w:b/>
                <w:color w:val="FFFFFF" w:themeColor="background1"/>
              </w:rPr>
            </w:pPr>
            <w:r w:rsidRPr="00385990">
              <w:rPr>
                <w:rFonts w:ascii="National Book" w:hAnsi="National Book" w:cs="Arial"/>
                <w:b/>
                <w:bCs/>
                <w:color w:val="FFFFFF" w:themeColor="background1"/>
              </w:rPr>
              <w:t>Minimum 120 Total Credit Hours to Graduate with Bachelor of Business Administration in Finance, including CSU transfer coursework, from Kent State University</w:t>
            </w:r>
          </w:p>
        </w:tc>
      </w:tr>
    </w:tbl>
    <w:p w14:paraId="71BB8AB9" w14:textId="77777777" w:rsidR="00CD0495" w:rsidRDefault="00CD0495" w:rsidP="00DB4CE8">
      <w:pPr>
        <w:jc w:val="center"/>
        <w:rPr>
          <w:rFonts w:ascii="National Book" w:hAnsi="National Book" w:cs="Arial"/>
          <w:b/>
          <w:color w:val="002060"/>
        </w:rPr>
      </w:pPr>
    </w:p>
    <w:p w14:paraId="1145FA56" w14:textId="77777777" w:rsidR="007233E0" w:rsidRDefault="007233E0">
      <w:pPr>
        <w:rPr>
          <w:rFonts w:ascii="National Book" w:hAnsi="National Book" w:cs="Arial"/>
          <w:b/>
          <w:color w:val="002060"/>
        </w:rPr>
      </w:pPr>
      <w:r>
        <w:rPr>
          <w:rFonts w:ascii="National Book" w:hAnsi="National Book" w:cs="Arial"/>
          <w:b/>
          <w:color w:val="002060"/>
        </w:rPr>
        <w:br w:type="page"/>
      </w:r>
    </w:p>
    <w:p w14:paraId="37036226" w14:textId="7DB15DB5" w:rsidR="00DB4CE8" w:rsidRPr="00DB4CE8" w:rsidRDefault="00DB4CE8" w:rsidP="007233E0">
      <w:pPr>
        <w:pStyle w:val="Heading1"/>
      </w:pPr>
      <w:r w:rsidRPr="00DB4CE8">
        <w:lastRenderedPageBreak/>
        <w:t xml:space="preserve">CSU </w:t>
      </w:r>
      <w:r w:rsidR="007233E0">
        <w:t>Law</w:t>
      </w:r>
      <w:r w:rsidRPr="00DB4CE8">
        <w:t xml:space="preserve"> JD 3 + 3</w:t>
      </w:r>
    </w:p>
    <w:p w14:paraId="5F68B972" w14:textId="71DF759C" w:rsidR="00DB4CE8" w:rsidRDefault="007233E0" w:rsidP="007233E0">
      <w:pPr>
        <w:pStyle w:val="Heading1"/>
      </w:pPr>
      <w:r w:rsidRPr="00DB4CE8">
        <w:t>Partnership Process</w:t>
      </w:r>
    </w:p>
    <w:p w14:paraId="33C5D6A2" w14:textId="77777777" w:rsidR="00DA1387" w:rsidRPr="00DB4CE8" w:rsidRDefault="00DA1387"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5D72CA" w14:paraId="7A2D5CE4" w14:textId="77777777" w:rsidTr="0001433A">
        <w:tc>
          <w:tcPr>
            <w:tcW w:w="1255" w:type="dxa"/>
          </w:tcPr>
          <w:p w14:paraId="5B075CEF" w14:textId="77777777" w:rsidR="005D72CA" w:rsidRPr="002D4294" w:rsidRDefault="005D72CA"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448520DB" w14:textId="77777777" w:rsidR="005D72CA" w:rsidRPr="004C1601" w:rsidRDefault="005D72CA" w:rsidP="005D72C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424A37D7" w14:textId="258E8173"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00672A43">
              <w:rPr>
                <w:color w:val="002060"/>
              </w:rPr>
              <w:t xml:space="preserve"> </w:t>
            </w:r>
            <w:r w:rsidR="00672A43" w:rsidRPr="00672A43">
              <w:rPr>
                <w:rFonts w:ascii="National Book" w:hAnsi="National Book"/>
                <w:color w:val="002060"/>
              </w:rPr>
              <w:t>as soon as first semester.</w:t>
            </w:r>
            <w:r w:rsidR="00672A43">
              <w:rPr>
                <w:color w:val="002060"/>
              </w:rPr>
              <w:t xml:space="preserve"> </w:t>
            </w:r>
          </w:p>
          <w:p w14:paraId="344D1B7B" w14:textId="77777777"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D241880" w14:textId="77777777"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CCC9FAC" w14:textId="77777777" w:rsidR="005D72CA" w:rsidRPr="00CD6510" w:rsidRDefault="005D72CA" w:rsidP="005D72C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11653AB" w14:textId="77777777" w:rsidR="005D72CA" w:rsidRPr="00CD6510" w:rsidRDefault="00857AE3" w:rsidP="005D72CA">
            <w:pPr>
              <w:pStyle w:val="ListParagraph"/>
              <w:numPr>
                <w:ilvl w:val="0"/>
                <w:numId w:val="1"/>
              </w:numPr>
              <w:rPr>
                <w:rFonts w:ascii="National Book" w:hAnsi="National Book"/>
                <w:bCs/>
                <w:color w:val="002060"/>
              </w:rPr>
            </w:pPr>
            <w:hyperlink r:id="rId16" w:history="1">
              <w:r w:rsidR="005D72CA" w:rsidRPr="00CD6510">
                <w:rPr>
                  <w:rStyle w:val="Hyperlink"/>
                  <w:rFonts w:ascii="National Book" w:hAnsi="National Book"/>
                  <w:bCs/>
                </w:rPr>
                <w:t>Review CSU Law Financial Aid information</w:t>
              </w:r>
            </w:hyperlink>
            <w:r w:rsidR="005D72CA"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005D72CA" w:rsidRPr="00CD6510">
              <w:rPr>
                <w:rFonts w:ascii="National Book" w:hAnsi="National Book"/>
                <w:b/>
                <w:bCs/>
                <w:color w:val="002060"/>
              </w:rPr>
              <w:t>However, students who matriculate at CSU|LAW will automatically be considered for law school scholarships.</w:t>
            </w:r>
          </w:p>
          <w:p w14:paraId="209473DB" w14:textId="77777777" w:rsidR="005D72CA" w:rsidRPr="00113DEA" w:rsidRDefault="005D72CA" w:rsidP="005D72C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5D72CA" w14:paraId="10CB6FC1" w14:textId="77777777" w:rsidTr="0001433A">
        <w:tc>
          <w:tcPr>
            <w:tcW w:w="1255" w:type="dxa"/>
          </w:tcPr>
          <w:p w14:paraId="395189D8" w14:textId="77777777" w:rsidR="005D72CA" w:rsidRPr="002D4294" w:rsidRDefault="005D72CA"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0821F66B" w14:textId="77777777" w:rsidR="005D72CA" w:rsidRPr="00113DEA" w:rsidRDefault="005D72CA" w:rsidP="005D72C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19F71D46" w14:textId="77777777" w:rsidR="005D72CA" w:rsidRPr="00544175" w:rsidRDefault="005D72CA" w:rsidP="005D72CA">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382AB4F6" w14:textId="77777777" w:rsidR="005D72CA" w:rsidRPr="00544175" w:rsidRDefault="005D72CA" w:rsidP="005D72CA">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596D137D" w14:textId="77777777" w:rsidR="005D72CA" w:rsidRPr="00544175" w:rsidRDefault="005D72CA" w:rsidP="005D72C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48917F3F" w14:textId="77777777" w:rsidR="005D72CA" w:rsidRPr="002D4294" w:rsidRDefault="005D72CA" w:rsidP="005D72C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F9F39C2" w14:textId="7F63F045" w:rsidR="00DB4CE8" w:rsidRPr="00DB4CE8" w:rsidRDefault="00DB4CE8" w:rsidP="00DB4CE8">
      <w:pPr>
        <w:rPr>
          <w:rFonts w:ascii="National Book" w:hAnsi="National Book"/>
          <w:color w:val="002060"/>
        </w:rPr>
      </w:pPr>
    </w:p>
    <w:p w14:paraId="58BCA310" w14:textId="32D0E2A4"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249E5360"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A2A19D1" w:rsidR="00015292" w:rsidRDefault="00015292" w:rsidP="005D72CA">
      <w:pPr>
        <w:pStyle w:val="Heading1"/>
        <w:ind w:left="810"/>
        <w:jc w:val="left"/>
      </w:pPr>
      <w:r w:rsidRPr="007B70CF">
        <w:lastRenderedPageBreak/>
        <w:t>Graduation Requirements</w:t>
      </w:r>
    </w:p>
    <w:p w14:paraId="445DDAFB" w14:textId="77777777" w:rsidR="00CD0495" w:rsidRPr="007B70CF" w:rsidRDefault="00CD0495" w:rsidP="00015292">
      <w:pPr>
        <w:rPr>
          <w:rFonts w:ascii="National Book" w:hAnsi="National Book" w:cs="Arial"/>
          <w:b/>
          <w:bCs/>
          <w:color w:val="002060"/>
        </w:rPr>
      </w:pPr>
    </w:p>
    <w:p w14:paraId="511AB427" w14:textId="0C14C09F"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w:t>
      </w:r>
      <w:r w:rsidR="006055E0">
        <w:rPr>
          <w:rFonts w:ascii="National Book" w:hAnsi="National Book" w:cs="Arial"/>
          <w:color w:val="002060"/>
        </w:rPr>
        <w:t xml:space="preserve">FIN 26074, </w:t>
      </w:r>
      <w:r w:rsidRPr="00385990">
        <w:rPr>
          <w:rFonts w:ascii="National Book" w:hAnsi="National Book" w:cs="Arial"/>
          <w:color w:val="002060"/>
        </w:rPr>
        <w:t>FIN 26086 and FIN 36053 and all required finance (FIN) major courses. They must also fulfill an approved experiential learning cours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7E11F7" w14:textId="77777777" w:rsidR="00385990" w:rsidRPr="00385990" w:rsidRDefault="00385990" w:rsidP="00385990">
      <w:pPr>
        <w:rPr>
          <w:rFonts w:ascii="National Book" w:hAnsi="National Book" w:cs="Arial"/>
          <w:color w:val="002060"/>
        </w:rPr>
      </w:pPr>
    </w:p>
    <w:p w14:paraId="6783E36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B6F859" w14:textId="77777777" w:rsidR="00385990" w:rsidRPr="00385990" w:rsidRDefault="00385990" w:rsidP="00385990">
      <w:pPr>
        <w:rPr>
          <w:rFonts w:ascii="National Book" w:hAnsi="National Book" w:cs="Arial"/>
          <w:color w:val="002060"/>
        </w:rPr>
      </w:pPr>
    </w:p>
    <w:p w14:paraId="0B624EB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It is recommended that students intending to pursue the Bachelor of Business Administration in Finance through Kent State University consult with academic advisors at Kent State University.</w:t>
      </w:r>
    </w:p>
    <w:p w14:paraId="5571A667"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 </w:t>
      </w:r>
    </w:p>
    <w:p w14:paraId="66AF2427" w14:textId="77777777" w:rsidR="00D71A8D" w:rsidRPr="00985EF8" w:rsidRDefault="00D71A8D" w:rsidP="00D71A8D">
      <w:pPr>
        <w:pStyle w:val="Heading1"/>
        <w:ind w:left="810"/>
        <w:jc w:val="left"/>
      </w:pPr>
      <w:bookmarkStart w:id="1" w:name="_Hlk124323265"/>
      <w:bookmarkStart w:id="2" w:name="_Hlk124324242"/>
      <w:r w:rsidRPr="00985EF8">
        <w:t>Contact Information</w:t>
      </w:r>
    </w:p>
    <w:p w14:paraId="680AE6AC" w14:textId="77777777" w:rsidR="00D71A8D" w:rsidRDefault="00D71A8D" w:rsidP="00D71A8D">
      <w:pPr>
        <w:rPr>
          <w:rFonts w:ascii="National Bold Italic" w:hAnsi="National Bold Italic"/>
          <w:b/>
          <w:color w:val="1F3864" w:themeColor="accent1" w:themeShade="80"/>
          <w:sz w:val="32"/>
          <w:szCs w:val="16"/>
        </w:rPr>
      </w:pPr>
    </w:p>
    <w:p w14:paraId="05405404" w14:textId="77777777" w:rsidR="00D71A8D" w:rsidRDefault="00D71A8D" w:rsidP="00D71A8D">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0FE3D6C7" w14:textId="77777777" w:rsidR="00D71A8D" w:rsidRDefault="00D71A8D" w:rsidP="00D71A8D">
      <w:pPr>
        <w:rPr>
          <w:rFonts w:ascii="National Bold Italic" w:hAnsi="National Bold Italic"/>
          <w:b/>
          <w:color w:val="1F3864" w:themeColor="accent1" w:themeShade="80"/>
          <w:sz w:val="32"/>
          <w:szCs w:val="16"/>
        </w:rPr>
      </w:pPr>
    </w:p>
    <w:p w14:paraId="32B3420C" w14:textId="77777777" w:rsidR="00D71A8D" w:rsidRPr="00985EF8" w:rsidRDefault="00D71A8D" w:rsidP="00D71A8D">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21F99137" w14:textId="77777777" w:rsidR="00D71A8D" w:rsidRPr="00985EF8" w:rsidRDefault="00D71A8D" w:rsidP="00D71A8D">
      <w:pPr>
        <w:rPr>
          <w:rFonts w:ascii="National Regular Italic" w:hAnsi="National Regular Italic"/>
          <w:b/>
          <w:color w:val="1F3864" w:themeColor="accent1" w:themeShade="80"/>
          <w:sz w:val="32"/>
          <w:szCs w:val="32"/>
        </w:rPr>
      </w:pPr>
    </w:p>
    <w:p w14:paraId="73C951D5" w14:textId="5AB7F597" w:rsidR="00FA6754" w:rsidRPr="00D71A8D" w:rsidRDefault="00D71A8D"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71552" behindDoc="0" locked="0" layoutInCell="1" allowOverlap="1" wp14:anchorId="2C2341C9" wp14:editId="5F9F8C1E">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04E3AEB" id="Rectangle 9" o:spid="_x0000_s1026" style="position:absolute;margin-left:-74.9pt;margin-top:702.7pt;width:612pt;height:15.8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5A48597F">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5A09CAB"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D71A8D"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95089658">
    <w:abstractNumId w:val="0"/>
  </w:num>
  <w:num w:numId="2" w16cid:durableId="92288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ocumentProtection w:edit="readOnly" w:enforcement="1" w:cryptProviderType="rsaAES" w:cryptAlgorithmClass="hash" w:cryptAlgorithmType="typeAny" w:cryptAlgorithmSid="14" w:cryptSpinCount="100000" w:hash="blOF2MV9TyXwVdvwv6j4WS00DXCOZkEzdi/KbqYBIPIq2hNHRd9yCaM2gP+vtM+Ze1PkcJW6cKBb05+mUzAGfg==" w:salt="zTt8bH/i++XyD2dtXEJUG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0EA4"/>
    <w:rsid w:val="00015292"/>
    <w:rsid w:val="000D4DF4"/>
    <w:rsid w:val="001A0C14"/>
    <w:rsid w:val="001C3BE3"/>
    <w:rsid w:val="00262F6F"/>
    <w:rsid w:val="00385990"/>
    <w:rsid w:val="004226F8"/>
    <w:rsid w:val="004D1F78"/>
    <w:rsid w:val="004D246B"/>
    <w:rsid w:val="00581EDA"/>
    <w:rsid w:val="005B7CE2"/>
    <w:rsid w:val="005D72CA"/>
    <w:rsid w:val="006055E0"/>
    <w:rsid w:val="00662CEF"/>
    <w:rsid w:val="00672A43"/>
    <w:rsid w:val="006E37A5"/>
    <w:rsid w:val="007233E0"/>
    <w:rsid w:val="00817955"/>
    <w:rsid w:val="008469D2"/>
    <w:rsid w:val="00857AE3"/>
    <w:rsid w:val="008F5B95"/>
    <w:rsid w:val="009B6AC8"/>
    <w:rsid w:val="00A32E1F"/>
    <w:rsid w:val="00A5568B"/>
    <w:rsid w:val="00B2397F"/>
    <w:rsid w:val="00C60A4A"/>
    <w:rsid w:val="00C637B5"/>
    <w:rsid w:val="00CD0495"/>
    <w:rsid w:val="00D6504D"/>
    <w:rsid w:val="00D71A8D"/>
    <w:rsid w:val="00DA1387"/>
    <w:rsid w:val="00DB4CE8"/>
    <w:rsid w:val="00DF6D16"/>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233E0"/>
    <w:pPr>
      <w:ind w:right="-720" w:hanging="810"/>
      <w:jc w:val="center"/>
      <w:outlineLvl w:val="0"/>
    </w:pPr>
    <w:rPr>
      <w:rFonts w:ascii="National-Black"/>
      <w:b/>
      <w:color w:val="002060"/>
      <w:spacing w:val="4"/>
      <w:sz w:val="4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A138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233E0"/>
    <w:rPr>
      <w:rFonts w:ascii="National-Black" w:eastAsiaTheme="minorEastAsia"/>
      <w:b/>
      <w:color w:val="002060"/>
      <w:spacing w:val="4"/>
      <w:sz w:val="40"/>
      <w:szCs w:val="16"/>
    </w:rPr>
  </w:style>
  <w:style w:type="character" w:styleId="FollowedHyperlink">
    <w:name w:val="FollowedHyperlink"/>
    <w:basedOn w:val="DefaultParagraphFont"/>
    <w:uiPriority w:val="99"/>
    <w:semiHidden/>
    <w:unhideWhenUsed/>
    <w:rsid w:val="005D72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D126036-5ACC-4F9F-A7B6-AF60445A0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92B21-B2D6-487B-B9DB-D6C66807B8BD}">
  <ds:schemaRefs>
    <ds:schemaRef ds:uri="http://schemas.microsoft.com/sharepoint/v3/contenttype/forms"/>
  </ds:schemaRefs>
</ds:datastoreItem>
</file>

<file path=customXml/itemProps3.xml><?xml version="1.0" encoding="utf-8"?>
<ds:datastoreItem xmlns:ds="http://schemas.openxmlformats.org/officeDocument/2006/customXml" ds:itemID="{0F9F5A71-78C7-4FAA-AF6F-D05CAC18D6A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741</Words>
  <Characters>9927</Characters>
  <Application>Microsoft Office Word</Application>
  <DocSecurity>8</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0</cp:revision>
  <dcterms:created xsi:type="dcterms:W3CDTF">2023-01-11T15:36:00Z</dcterms:created>
  <dcterms:modified xsi:type="dcterms:W3CDTF">2023-03-10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